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132C36" w:rsidP="00610F96">
      <w:bookmarkStart w:id="0" w:name="_GoBack"/>
      <w:bookmarkEnd w:id="0"/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544195</wp:posOffset>
                </wp:positionH>
                <wp:positionV relativeFrom="paragraph">
                  <wp:posOffset>1076325</wp:posOffset>
                </wp:positionV>
                <wp:extent cx="657352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352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132C36" w:rsidRDefault="0058360C" w:rsidP="00132C36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u w:val="single"/>
                              </w:rPr>
                            </w:pPr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>+(</w:t>
                            </w:r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0) 1 2345 555   -   </w:t>
                            </w:r>
                            <w:r w:rsidR="00540EE1" w:rsidRPr="00132C36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u w:val="single"/>
                              </w:rPr>
                              <w:t>contact</w:t>
                            </w:r>
                            <w:r w:rsidR="001373EC" w:rsidRPr="00132C36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6" type="#_x0000_t202" style="position:absolute;margin-left:-42.85pt;margin-top:84.75pt;width:517.6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" filled="f" stroked="f">
                <v:textbox>
                  <w:txbxContent>
                    <w:p w:rsidR="001373EC" w:rsidRPr="00132C36" w:rsidRDefault="0058360C" w:rsidP="00132C36">
                      <w:pPr>
                        <w:jc w:val="center"/>
                        <w:rPr>
                          <w:rFonts w:ascii="Open Sans Light" w:hAnsi="Open Sans Light" w:cs="Open Sans Light"/>
                          <w:color w:val="FFFFFF" w:themeColor="background1"/>
                          <w:u w:val="single"/>
                        </w:rPr>
                      </w:pPr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>+(</w:t>
                      </w:r>
                      <w:proofErr w:type="gramEnd"/>
                      <w:r w:rsidRPr="00132C36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0) 1 2345 555   -   </w:t>
                      </w:r>
                      <w:r w:rsidR="00540EE1" w:rsidRPr="00132C36">
                        <w:rPr>
                          <w:rFonts w:ascii="Open Sans Light" w:hAnsi="Open Sans Light" w:cs="Open Sans Light"/>
                          <w:color w:val="FFFFFF" w:themeColor="background1"/>
                          <w:u w:val="single"/>
                        </w:rPr>
                        <w:t>contact</w:t>
                      </w:r>
                      <w:r w:rsidR="001373EC" w:rsidRPr="00132C36">
                        <w:rPr>
                          <w:rFonts w:ascii="Open Sans Light" w:hAnsi="Open Sans Light" w:cs="Open Sans Light"/>
                          <w:color w:val="FFFFFF" w:themeColor="background1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AA1E63" wp14:editId="625CA264">
                <wp:simplePos x="0" y="0"/>
                <wp:positionH relativeFrom="column">
                  <wp:posOffset>-401320</wp:posOffset>
                </wp:positionH>
                <wp:positionV relativeFrom="paragraph">
                  <wp:posOffset>-219075</wp:posOffset>
                </wp:positionV>
                <wp:extent cx="6297296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7296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66D" w:rsidRPr="00132C36" w:rsidRDefault="0027066D" w:rsidP="00132C36">
                            <w:pPr>
                              <w:spacing w:line="216" w:lineRule="auto"/>
                              <w:jc w:val="center"/>
                              <w:rPr>
                                <w:rFonts w:ascii="Open Sans Semibold" w:hAnsi="Open Sans Semibold" w:cs="Open Sans Semibold"/>
                                <w:color w:val="DDC78E"/>
                                <w:sz w:val="30"/>
                                <w:szCs w:val="30"/>
                              </w:rPr>
                            </w:pPr>
                            <w:r w:rsidRPr="00132C36">
                              <w:rPr>
                                <w:rFonts w:ascii="Open Sans Semibold" w:hAnsi="Open Sans Semibold" w:cs="Open Sans Semibold"/>
                                <w:color w:val="DDC78E"/>
                                <w:sz w:val="30"/>
                                <w:szCs w:val="30"/>
                              </w:rPr>
                              <w:t>Hello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A1E63" id="Text Box 126" o:spid="_x0000_s1027" type="#_x0000_t202" style="position:absolute;margin-left:-31.6pt;margin-top:-17.25pt;width:495.8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rhYug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" filled="f" stroked="f">
                <v:textbox>
                  <w:txbxContent>
                    <w:p w:rsidR="0027066D" w:rsidRPr="00132C36" w:rsidRDefault="0027066D" w:rsidP="00132C36">
                      <w:pPr>
                        <w:spacing w:line="216" w:lineRule="auto"/>
                        <w:jc w:val="center"/>
                        <w:rPr>
                          <w:rFonts w:ascii="Open Sans Semibold" w:hAnsi="Open Sans Semibold" w:cs="Open Sans Semibold"/>
                          <w:color w:val="DDC78E"/>
                          <w:sz w:val="30"/>
                          <w:szCs w:val="30"/>
                        </w:rPr>
                      </w:pPr>
                      <w:r w:rsidRPr="00132C36">
                        <w:rPr>
                          <w:rFonts w:ascii="Open Sans Semibold" w:hAnsi="Open Sans Semibold" w:cs="Open Sans Semibold"/>
                          <w:color w:val="DDC78E"/>
                          <w:sz w:val="30"/>
                          <w:szCs w:val="30"/>
                        </w:rPr>
                        <w:t>Hello,</w:t>
                      </w:r>
                    </w:p>
                  </w:txbxContent>
                </v:textbox>
              </v:shape>
            </w:pict>
          </mc:Fallback>
        </mc:AlternateContent>
      </w:r>
      <w:r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201295</wp:posOffset>
                </wp:positionH>
                <wp:positionV relativeFrom="paragraph">
                  <wp:posOffset>85725</wp:posOffset>
                </wp:positionV>
                <wp:extent cx="5897246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246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132C36" w:rsidRDefault="0027066D" w:rsidP="00132C36">
                            <w:pPr>
                              <w:spacing w:line="216" w:lineRule="auto"/>
                              <w:jc w:val="center"/>
                              <w:rPr>
                                <w:rFonts w:ascii="Open Sans Semibold" w:hAnsi="Open Sans Semibold" w:cs="Open Sans Semibold"/>
                                <w:color w:val="DDC78E"/>
                                <w:sz w:val="60"/>
                                <w:szCs w:val="60"/>
                              </w:rPr>
                            </w:pPr>
                            <w:r w:rsidRPr="00132C36">
                              <w:rPr>
                                <w:rFonts w:ascii="Open Sans Semibold" w:hAnsi="Open Sans Semibold" w:cs="Open Sans Semibold"/>
                                <w:color w:val="DDC78E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132C36" w:rsidRPr="00132C36">
                              <w:rPr>
                                <w:rFonts w:ascii="Open Sans Semibold" w:hAnsi="Open Sans Semibold" w:cs="Open Sans Semibold"/>
                                <w:color w:val="DDC78E"/>
                                <w:sz w:val="60"/>
                                <w:szCs w:val="60"/>
                              </w:rPr>
                              <w:t>Keith</w:t>
                            </w:r>
                            <w:r w:rsidR="00132C36" w:rsidRPr="00132C36">
                              <w:rPr>
                                <w:rFonts w:ascii="Open Sans Semibold" w:hAnsi="Open Sans Semibold" w:cs="Open Sans Semibold"/>
                                <w:color w:val="DDC78E"/>
                                <w:sz w:val="60"/>
                                <w:szCs w:val="60"/>
                              </w:rPr>
                              <w:cr/>
                            </w:r>
                            <w:proofErr w:type="spellStart"/>
                            <w:r w:rsidR="00132C36" w:rsidRPr="00132C36">
                              <w:rPr>
                                <w:rFonts w:ascii="Open Sans Semibold" w:hAnsi="Open Sans Semibold" w:cs="Open Sans Semibold"/>
                                <w:color w:val="DDC78E"/>
                                <w:sz w:val="60"/>
                                <w:szCs w:val="60"/>
                              </w:rPr>
                              <w:t>Ratcliff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15.85pt;margin-top:6.75pt;width:464.35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" filled="f" stroked="f">
                <v:textbox>
                  <w:txbxContent>
                    <w:p w:rsidR="001373EC" w:rsidRPr="00132C36" w:rsidRDefault="0027066D" w:rsidP="00132C36">
                      <w:pPr>
                        <w:spacing w:line="216" w:lineRule="auto"/>
                        <w:jc w:val="center"/>
                        <w:rPr>
                          <w:rFonts w:ascii="Open Sans Semibold" w:hAnsi="Open Sans Semibold" w:cs="Open Sans Semibold"/>
                          <w:color w:val="DDC78E"/>
                          <w:sz w:val="60"/>
                          <w:szCs w:val="60"/>
                        </w:rPr>
                      </w:pPr>
                      <w:r w:rsidRPr="00132C36">
                        <w:rPr>
                          <w:rFonts w:ascii="Open Sans Semibold" w:hAnsi="Open Sans Semibold" w:cs="Open Sans Semibold"/>
                          <w:color w:val="DDC78E"/>
                          <w:sz w:val="60"/>
                          <w:szCs w:val="60"/>
                        </w:rPr>
                        <w:t xml:space="preserve">I’m </w:t>
                      </w:r>
                      <w:r w:rsidR="00132C36" w:rsidRPr="00132C36">
                        <w:rPr>
                          <w:rFonts w:ascii="Open Sans Semibold" w:hAnsi="Open Sans Semibold" w:cs="Open Sans Semibold"/>
                          <w:color w:val="DDC78E"/>
                          <w:sz w:val="60"/>
                          <w:szCs w:val="60"/>
                        </w:rPr>
                        <w:t>Keith</w:t>
                      </w:r>
                      <w:r w:rsidR="00132C36" w:rsidRPr="00132C36">
                        <w:rPr>
                          <w:rFonts w:ascii="Open Sans Semibold" w:hAnsi="Open Sans Semibold" w:cs="Open Sans Semibold"/>
                          <w:color w:val="DDC78E"/>
                          <w:sz w:val="60"/>
                          <w:szCs w:val="60"/>
                        </w:rPr>
                        <w:cr/>
                      </w:r>
                      <w:proofErr w:type="spellStart"/>
                      <w:r w:rsidR="00132C36" w:rsidRPr="00132C36">
                        <w:rPr>
                          <w:rFonts w:ascii="Open Sans Semibold" w:hAnsi="Open Sans Semibold" w:cs="Open Sans Semibold"/>
                          <w:color w:val="DDC78E"/>
                          <w:sz w:val="60"/>
                          <w:szCs w:val="60"/>
                        </w:rPr>
                        <w:t>Ratcliff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7066D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5257800</wp:posOffset>
                </wp:positionV>
                <wp:extent cx="2299970" cy="390525"/>
                <wp:effectExtent l="0" t="0" r="0" b="9525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132C36" w:rsidRDefault="00220AD3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132C36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29" type="#_x0000_t202" style="position:absolute;margin-left:-52.7pt;margin-top:414pt;width:181.1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sWpuAIAAME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" filled="f" stroked="f">
                <v:textbox>
                  <w:txbxContent>
                    <w:p w:rsidR="00220AD3" w:rsidRPr="00132C36" w:rsidRDefault="00220AD3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132C36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89915</wp:posOffset>
                </wp:positionH>
                <wp:positionV relativeFrom="paragraph">
                  <wp:posOffset>5762625</wp:posOffset>
                </wp:positionV>
                <wp:extent cx="2223770" cy="33432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343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132C36" w:rsidRDefault="00E57826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Lorem ipsum dolor si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ame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co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ctetu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adipiscing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li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roi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ligula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osuer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semper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s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reti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lement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mass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Du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t</w:t>
                            </w:r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orci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unc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venena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tempo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i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orci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Maecenas a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gesta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mi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ull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id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aug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a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lect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condiment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celeris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vitae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dui. </w:t>
                            </w: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cr/>
                            </w: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cr/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ellentes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lacus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celeris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id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lacera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a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lacera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a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mass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Integer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u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agit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m</w:t>
                            </w:r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In no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accumsa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ull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convallis magna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uspendiss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30" type="#_x0000_t202" style="position:absolute;margin-left:-46.45pt;margin-top:453.75pt;width:175.1pt;height:26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vHmugIAAMM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" filled="f" stroked="f">
                <v:textbox>
                  <w:txbxContent>
                    <w:p w:rsidR="00220AD3" w:rsidRPr="00132C36" w:rsidRDefault="00E57826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Lorem ipsum dolor si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ame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co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ctetu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adipiscing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li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roi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urus</w:t>
                      </w:r>
                      <w:proofErr w:type="spellEnd"/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ligula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osuer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semper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s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reti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lement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mass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Du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t</w:t>
                      </w:r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orci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unc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venena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tempo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i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orci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Maecenas a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gesta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mi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ull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id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aug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a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lect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condiment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celeris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vitae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dui. </w:t>
                      </w: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cr/>
                      </w: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cr/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ellentes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m</w:t>
                      </w:r>
                      <w:proofErr w:type="spellEnd"/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lacus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celeris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id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lacera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a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lacera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a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mass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Integer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u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agit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m</w:t>
                      </w:r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In no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accumsa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ull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convallis magna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uspendiss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massa</w:t>
                      </w:r>
                      <w:proofErr w:type="spellEnd"/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DC7CC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6C6326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06705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132C36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1" type="#_x0000_t202" style="position:absolute;margin-left:-48pt;margin-top:241.5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F4ug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" filled="f" stroked="f">
                <v:textbox>
                  <w:txbxContent>
                    <w:p w:rsidR="00D23696" w:rsidRPr="00132C36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34327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132C36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2" type="#_x0000_t202" style="position:absolute;margin-left:-48pt;margin-top:263.2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S76uw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" filled="f" stroked="f">
                <v:textbox>
                  <w:txbxContent>
                    <w:p w:rsidR="00610F96" w:rsidRPr="00132C36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61950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132C36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3" type="#_x0000_t202" style="position:absolute;margin-left:-48pt;margin-top:28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pdouA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" filled="f" stroked="f">
                <v:textbox>
                  <w:txbxContent>
                    <w:p w:rsidR="00610F96" w:rsidRPr="00132C36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89572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132C36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4" type="#_x0000_t202" style="position:absolute;margin-left:-48pt;margin-top:306.7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oWw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" filled="f" stroked="f">
                <v:textbox>
                  <w:txbxContent>
                    <w:p w:rsidR="00610F96" w:rsidRPr="00132C36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417195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132C36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5" type="#_x0000_t202" style="position:absolute;margin-left:-52.5pt;margin-top:328.5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rWH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" filled="f" stroked="f">
                <v:textbox>
                  <w:txbxContent>
                    <w:p w:rsidR="00610F96" w:rsidRPr="00132C36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44817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132C36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6" type="#_x0000_t202" style="position:absolute;margin-left:-57pt;margin-top:350.2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ZkvAIAAMM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" filled="f" stroked="f">
                <v:textbox>
                  <w:txbxContent>
                    <w:p w:rsidR="00610F96" w:rsidRPr="00132C36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391858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132C36" w:rsidRDefault="00AF00E6" w:rsidP="001C3739">
                            <w:pPr>
                              <w:rPr>
                                <w:rFonts w:ascii="Open Sans" w:hAnsi="Open Sans" w:cs="Open Sans"/>
                                <w:color w:val="DDC78E"/>
                              </w:rPr>
                            </w:pP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(200</w:t>
                            </w:r>
                            <w:r w:rsidR="001C3739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>8</w:t>
                            </w:r>
                            <w:r w:rsidR="007C41E6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1C3739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>15</w:t>
                            </w:r>
                            <w:r w:rsidR="007C41E6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37" type="#_x0000_t202" style="position:absolute;margin-left:156.85pt;margin-top:308.5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k81tw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" filled="f" stroked="f">
                <v:textbox>
                  <w:txbxContent>
                    <w:p w:rsidR="007C41E6" w:rsidRPr="00132C36" w:rsidRDefault="00AF00E6" w:rsidP="001C3739">
                      <w:pPr>
                        <w:rPr>
                          <w:rFonts w:ascii="Open Sans" w:hAnsi="Open Sans" w:cs="Open Sans"/>
                          <w:color w:val="DDC78E"/>
                        </w:rPr>
                      </w:pPr>
                      <w:r w:rsidRPr="00132C36">
                        <w:rPr>
                          <w:rFonts w:ascii="Open Sans" w:hAnsi="Open Sans" w:cs="Open Sans"/>
                          <w:color w:val="DDC78E"/>
                          <w:sz w:val="36"/>
                          <w:szCs w:val="36"/>
                        </w:rPr>
                        <w:t>Marketing Specialist</w:t>
                      </w:r>
                      <w:r w:rsidR="007C41E6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(200</w:t>
                      </w:r>
                      <w:r w:rsidR="001C3739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>8</w:t>
                      </w:r>
                      <w:r w:rsidR="007C41E6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&gt; 20</w:t>
                      </w:r>
                      <w:r w:rsidR="001C3739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>15</w:t>
                      </w:r>
                      <w:r w:rsidR="007C41E6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23291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132C36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</w:pP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aug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vestibul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i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ullamcorpe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ac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laoree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vitae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ull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aur</w:t>
                            </w:r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38" type="#_x0000_t202" style="position:absolute;margin-left:156.85pt;margin-top:333.3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eI7uwIAAMQ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" filled="f" stroked="f">
                <v:textbox>
                  <w:txbxContent>
                    <w:p w:rsidR="007C41E6" w:rsidRPr="00132C36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</w:pP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aug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leo</w:t>
                      </w:r>
                      <w:proofErr w:type="spellEnd"/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vestibul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i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ullamcorpe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ac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laoree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vitae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ull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ull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lobor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e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apie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i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egesta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era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osuer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a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enea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qu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isi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tempo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torto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at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ferment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aecena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lacera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lect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roi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u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eli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i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isl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ellentes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rcu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aur</w:t>
                      </w:r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is</w:t>
                      </w:r>
                      <w:proofErr w:type="spellEnd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ullamcorper</w:t>
                      </w:r>
                      <w:proofErr w:type="spellEnd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607310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132C36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</w:pP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consequa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libero non ipsum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interd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ge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venena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lect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blandi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roi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leo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ullamcorpe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molesti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ibh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rutr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apie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ed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eu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aliqua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quam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Proi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commodo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nibh</w:t>
                            </w:r>
                            <w:proofErr w:type="spellEnd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sapien</w:t>
                            </w:r>
                            <w:proofErr w:type="spellEnd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, vitae </w:t>
                            </w:r>
                            <w:proofErr w:type="spellStart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mollis</w:t>
                            </w:r>
                            <w:proofErr w:type="spellEnd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felis</w:t>
                            </w:r>
                            <w:proofErr w:type="spellEnd"/>
                            <w:r w:rsidR="00E500AE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39" type="#_x0000_t202" style="position:absolute;margin-left:156.85pt;margin-top:205.3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" filled="f" stroked="f">
                <v:textbox>
                  <w:txbxContent>
                    <w:p w:rsidR="00877E14" w:rsidRPr="00132C36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</w:pP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consequa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libero non ipsum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interd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ge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venena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lect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blandi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roi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proofErr w:type="gram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ec</w:t>
                      </w:r>
                      <w:proofErr w:type="spellEnd"/>
                      <w:proofErr w:type="gram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leo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ullamcorpe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molesti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ibh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rutr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apie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ed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eu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aliqua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quam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Vivam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nec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ug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leo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ulla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olesti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ur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odio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convall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qu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aecena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isl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aur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iacul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i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apie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ege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agit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uscipi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turp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Proi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commodo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nibh</w:t>
                      </w:r>
                      <w:proofErr w:type="spellEnd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sapien</w:t>
                      </w:r>
                      <w:proofErr w:type="spellEnd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, vitae </w:t>
                      </w:r>
                      <w:proofErr w:type="spellStart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mollis</w:t>
                      </w:r>
                      <w:proofErr w:type="spellEnd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felis</w:t>
                      </w:r>
                      <w:proofErr w:type="spellEnd"/>
                      <w:r w:rsidR="00E500AE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292985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132C36" w:rsidRDefault="00AF00E6" w:rsidP="001C3739">
                            <w:pPr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</w:pP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36"/>
                                <w:szCs w:val="36"/>
                              </w:rPr>
                              <w:t>Sales Manager</w:t>
                            </w:r>
                            <w:r w:rsidR="00877E14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1C3739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>15</w:t>
                            </w:r>
                            <w:r w:rsidR="00877E14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0" type="#_x0000_t202" style="position:absolute;margin-left:156.85pt;margin-top:180.55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BcK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" filled="f" stroked="f">
                <v:textbox>
                  <w:txbxContent>
                    <w:p w:rsidR="00877E14" w:rsidRPr="00132C36" w:rsidRDefault="00AF00E6" w:rsidP="001C3739">
                      <w:pPr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</w:pPr>
                      <w:r w:rsidRPr="00132C36">
                        <w:rPr>
                          <w:rFonts w:ascii="Open Sans" w:hAnsi="Open Sans" w:cs="Open Sans"/>
                          <w:color w:val="DDC78E"/>
                          <w:sz w:val="36"/>
                          <w:szCs w:val="36"/>
                        </w:rPr>
                        <w:t>Sales Manager</w:t>
                      </w:r>
                      <w:r w:rsidR="00877E14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(20</w:t>
                      </w:r>
                      <w:r w:rsidR="001C3739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>15</w:t>
                      </w:r>
                      <w:r w:rsidR="00877E14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184531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132C36" w:rsidRDefault="004F5B3B" w:rsidP="004F5B3B">
                            <w:pPr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132C36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41" type="#_x0000_t202" style="position:absolute;margin-left:156.85pt;margin-top:145.3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0Tutg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" filled="f" stroked="f">
                <v:textbox>
                  <w:txbxContent>
                    <w:p w:rsidR="004F5B3B" w:rsidRPr="00132C36" w:rsidRDefault="004F5B3B" w:rsidP="004F5B3B">
                      <w:pPr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132C36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FAAE3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" fillcolor="#1c1c1c" stroked="f"/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339080</wp:posOffset>
                </wp:positionV>
                <wp:extent cx="4343400" cy="390525"/>
                <wp:effectExtent l="1270" t="0" r="0" b="444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132C36" w:rsidRDefault="00AF00E6" w:rsidP="001C3739">
                            <w:pPr>
                              <w:rPr>
                                <w:rFonts w:ascii="Open Sans" w:hAnsi="Open Sans" w:cs="Open Sans"/>
                                <w:color w:val="DDC78E"/>
                              </w:rPr>
                            </w:pP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132C36">
                              <w:rPr>
                                <w:rFonts w:ascii="Open Sans" w:hAnsi="Open Sans" w:cs="Open Sans"/>
                                <w:color w:val="DDC78E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(2001 &gt; 200</w:t>
                            </w:r>
                            <w:r w:rsidR="001C3739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>8</w:t>
                            </w:r>
                            <w:r w:rsidR="00A60664"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2" type="#_x0000_t202" style="position:absolute;margin-left:156.85pt;margin-top:420.4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" filled="f" stroked="f">
                <v:textbox>
                  <w:txbxContent>
                    <w:p w:rsidR="00A60664" w:rsidRPr="00132C36" w:rsidRDefault="00AF00E6" w:rsidP="001C3739">
                      <w:pPr>
                        <w:rPr>
                          <w:rFonts w:ascii="Open Sans" w:hAnsi="Open Sans" w:cs="Open Sans"/>
                          <w:color w:val="DDC78E"/>
                        </w:rPr>
                      </w:pPr>
                      <w:r w:rsidRPr="00132C36">
                        <w:rPr>
                          <w:rFonts w:ascii="Open Sans" w:hAnsi="Open Sans" w:cs="Open Sans"/>
                          <w:color w:val="DDC78E"/>
                          <w:sz w:val="36"/>
                          <w:szCs w:val="36"/>
                        </w:rPr>
                        <w:t>Manager</w:t>
                      </w:r>
                      <w:r w:rsidR="00A60664" w:rsidRPr="00132C36">
                        <w:rPr>
                          <w:rFonts w:ascii="Open Sans" w:hAnsi="Open Sans" w:cs="Open Sans"/>
                          <w:color w:val="DDC78E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(2001 &gt; 200</w:t>
                      </w:r>
                      <w:r w:rsidR="001C3739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>8</w:t>
                      </w:r>
                      <w:r w:rsidR="00A60664"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653405</wp:posOffset>
                </wp:positionV>
                <wp:extent cx="4208780" cy="809625"/>
                <wp:effectExtent l="127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132C36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</w:pPr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3" type="#_x0000_t202" style="position:absolute;margin-left:156.85pt;margin-top:445.15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" filled="f" stroked="f">
                <v:textbox>
                  <w:txbxContent>
                    <w:p w:rsidR="00A60664" w:rsidRPr="00132C36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</w:pPr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Sed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ultrice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leo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vitae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facilis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olesti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urna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apien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mollis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ips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, ut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sceleris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ero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orci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a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et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liqua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a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olesti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dolor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liqua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eu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consequa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ris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I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lique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isi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id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faucibu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venenat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046085</wp:posOffset>
                </wp:positionV>
                <wp:extent cx="4208780" cy="535305"/>
                <wp:effectExtent l="1270" t="0" r="0" b="63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132C36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</w:pP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torto</w:t>
                            </w:r>
                            <w:r w:rsidR="00CB6FEC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44" type="#_x0000_t202" style="position:absolute;margin-left:156.85pt;margin-top:633.55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O8uuQ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" filled="f" stroked="f">
                <v:textbox>
                  <w:txbxContent>
                    <w:p w:rsidR="003505B2" w:rsidRPr="00132C36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</w:pP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liqua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no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mauris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a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nisl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condimentu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c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torto</w:t>
                      </w:r>
                      <w:r w:rsidR="00CB6FEC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r</w:t>
                      </w:r>
                      <w:proofErr w:type="spellEnd"/>
                      <w:r w:rsidR="00CB6FEC"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383145</wp:posOffset>
                </wp:positionV>
                <wp:extent cx="4208780" cy="390525"/>
                <wp:effectExtent l="1270" t="127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132C36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</w:pP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132C3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FFFFF" w:themeColor="background1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45" type="#_x0000_t202" style="position:absolute;margin-left:156.85pt;margin-top:581.3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zqduQ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" filled="f" stroked="f">
                <v:textbox>
                  <w:txbxContent>
                    <w:p w:rsidR="003505B2" w:rsidRPr="00132C36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</w:pP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raesent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nec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osuer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aug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.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Pellentesque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mollis, </w:t>
                      </w:r>
                      <w:proofErr w:type="spellStart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>lorem</w:t>
                      </w:r>
                      <w:proofErr w:type="spellEnd"/>
                      <w:r w:rsidRPr="00132C36">
                        <w:rPr>
                          <w:rFonts w:ascii="Open Sans Light" w:hAnsi="Open Sans Light" w:cs="Open Sans Light"/>
                          <w:i/>
                          <w:iCs/>
                          <w:color w:val="FFFFFF" w:themeColor="background1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DDC78E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473D34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" fillcolor="#ddc78e" stroked="f"/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132C36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132C36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6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" filled="f" stroked="f">
                <v:textbox>
                  <w:txbxContent>
                    <w:p w:rsidR="004F5B3B" w:rsidRPr="00132C36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132C36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743825</wp:posOffset>
                </wp:positionV>
                <wp:extent cx="4343400" cy="390525"/>
                <wp:effectExtent l="1270" t="0" r="0" b="0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132C36" w:rsidRDefault="003505B2" w:rsidP="003505B2">
                            <w:pPr>
                              <w:rPr>
                                <w:rFonts w:ascii="Open Sans" w:hAnsi="Open Sans" w:cs="Open Sans"/>
                                <w:color w:val="DDC78E"/>
                              </w:rPr>
                            </w:pP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36"/>
                                <w:szCs w:val="36"/>
                              </w:rPr>
                              <w:t>Some College</w:t>
                            </w: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7" type="#_x0000_t202" style="position:absolute;margin-left:156.85pt;margin-top:609.75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yeo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" filled="f" stroked="f">
                <v:textbox>
                  <w:txbxContent>
                    <w:p w:rsidR="003505B2" w:rsidRPr="00132C36" w:rsidRDefault="003505B2" w:rsidP="003505B2">
                      <w:pPr>
                        <w:rPr>
                          <w:rFonts w:ascii="Open Sans" w:hAnsi="Open Sans" w:cs="Open Sans"/>
                          <w:color w:val="DDC78E"/>
                        </w:rPr>
                      </w:pPr>
                      <w:r w:rsidRPr="00132C36">
                        <w:rPr>
                          <w:rFonts w:ascii="Open Sans" w:hAnsi="Open Sans" w:cs="Open Sans"/>
                          <w:color w:val="DDC78E"/>
                          <w:sz w:val="36"/>
                          <w:szCs w:val="36"/>
                        </w:rPr>
                        <w:t>Some College</w:t>
                      </w:r>
                      <w:r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(1997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132C36">
        <w:rPr>
          <w:noProof/>
          <w:color w:val="DDC78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075170</wp:posOffset>
                </wp:positionV>
                <wp:extent cx="4343400" cy="390525"/>
                <wp:effectExtent l="1270" t="0" r="0" b="190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132C36" w:rsidRDefault="003505B2" w:rsidP="003505B2">
                            <w:pPr>
                              <w:rPr>
                                <w:rFonts w:ascii="Open Sans" w:hAnsi="Open Sans" w:cs="Open Sans"/>
                                <w:color w:val="DDC78E"/>
                              </w:rPr>
                            </w:pP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132C36">
                              <w:rPr>
                                <w:rFonts w:ascii="Open Sans" w:hAnsi="Open Sans" w:cs="Open Sans"/>
                                <w:color w:val="DDC78E"/>
                                <w:sz w:val="28"/>
                                <w:szCs w:val="28"/>
                              </w:rPr>
                              <w:t xml:space="preserve">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8" type="#_x0000_t202" style="position:absolute;margin-left:156.85pt;margin-top:557.1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Xdp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" filled="f" stroked="f">
                <v:textbox>
                  <w:txbxContent>
                    <w:p w:rsidR="003505B2" w:rsidRPr="00132C36" w:rsidRDefault="003505B2" w:rsidP="003505B2">
                      <w:pPr>
                        <w:rPr>
                          <w:rFonts w:ascii="Open Sans" w:hAnsi="Open Sans" w:cs="Open Sans"/>
                          <w:color w:val="DDC78E"/>
                        </w:rPr>
                      </w:pPr>
                      <w:r w:rsidRPr="00132C36">
                        <w:rPr>
                          <w:rFonts w:ascii="Open Sans" w:hAnsi="Open Sans" w:cs="Open Sans"/>
                          <w:color w:val="DDC78E"/>
                          <w:sz w:val="36"/>
                          <w:szCs w:val="36"/>
                        </w:rPr>
                        <w:t>Design University</w:t>
                      </w:r>
                      <w:r w:rsidRPr="00132C36">
                        <w:rPr>
                          <w:rFonts w:ascii="Open Sans" w:hAnsi="Open Sans" w:cs="Open Sans"/>
                          <w:color w:val="DDC78E"/>
                          <w:sz w:val="28"/>
                          <w:szCs w:val="28"/>
                        </w:rPr>
                        <w:t xml:space="preserve">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59130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132C36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132C36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49" type="#_x0000_t202" style="position:absolute;margin-left:156.85pt;margin-top:519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Ouc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" filled="f" stroked="f">
                <v:textbox>
                  <w:txbxContent>
                    <w:p w:rsidR="003505B2" w:rsidRPr="00132C36" w:rsidRDefault="003505B2" w:rsidP="004F5B3B">
                      <w:pPr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132C36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2C36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784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D4971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9C38EB-420B-4D34-B3E8-FD49A07F9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16</cp:revision>
  <dcterms:created xsi:type="dcterms:W3CDTF">2018-05-30T10:37:00Z</dcterms:created>
  <dcterms:modified xsi:type="dcterms:W3CDTF">2019-06-19T12:29:00Z</dcterms:modified>
</cp:coreProperties>
</file>